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DDBE0" w14:textId="77777777" w:rsidR="007221F2" w:rsidRPr="002A08B1" w:rsidRDefault="002A08B1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exercise-1-mocking-and-stubbing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1: Mocking and Stubbing</w:t>
      </w:r>
    </w:p>
    <w:p w14:paraId="4CC8E84E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" w:name="scenario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Scenario</w:t>
      </w:r>
    </w:p>
    <w:p w14:paraId="5284E08F" w14:textId="77777777" w:rsidR="007221F2" w:rsidRPr="002A08B1" w:rsidRDefault="002A08B1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A08B1">
        <w:rPr>
          <w:rFonts w:ascii="Times New Roman" w:hAnsi="Times New Roman" w:cs="Times New Roman"/>
          <w:sz w:val="32"/>
          <w:szCs w:val="32"/>
        </w:rPr>
        <w:t xml:space="preserve">You need to test a service that depends on an external API. To do this without calling the real API, you use </w:t>
      </w:r>
      <w:r w:rsidRPr="002A08B1">
        <w:rPr>
          <w:rFonts w:ascii="Times New Roman" w:hAnsi="Times New Roman" w:cs="Times New Roman"/>
          <w:sz w:val="32"/>
          <w:szCs w:val="32"/>
        </w:rPr>
        <w:t>Mockito</w:t>
      </w:r>
      <w:r w:rsidRPr="002A08B1">
        <w:rPr>
          <w:rFonts w:ascii="Times New Roman" w:hAnsi="Times New Roman" w:cs="Times New Roman"/>
          <w:sz w:val="32"/>
          <w:szCs w:val="32"/>
        </w:rPr>
        <w:t xml:space="preserve"> to create a mock object and </w:t>
      </w:r>
      <w:r w:rsidRPr="002A08B1">
        <w:rPr>
          <w:rFonts w:ascii="Times New Roman" w:hAnsi="Times New Roman" w:cs="Times New Roman"/>
          <w:sz w:val="32"/>
          <w:szCs w:val="32"/>
        </w:rPr>
        <w:t>stub</w:t>
      </w:r>
      <w:r w:rsidRPr="002A08B1">
        <w:rPr>
          <w:rFonts w:ascii="Times New Roman" w:hAnsi="Times New Roman" w:cs="Times New Roman"/>
          <w:sz w:val="32"/>
          <w:szCs w:val="32"/>
        </w:rPr>
        <w:t xml:space="preserve"> its methods to return predefined values.</w:t>
      </w:r>
    </w:p>
    <w:p w14:paraId="4EA7C130" w14:textId="387E9779" w:rsidR="007221F2" w:rsidRPr="002A08B1" w:rsidRDefault="007221F2">
      <w:pPr>
        <w:rPr>
          <w:rFonts w:ascii="Times New Roman" w:hAnsi="Times New Roman" w:cs="Times New Roman"/>
          <w:sz w:val="32"/>
          <w:szCs w:val="32"/>
        </w:rPr>
      </w:pPr>
    </w:p>
    <w:p w14:paraId="074BA56A" w14:textId="018E3DC1" w:rsidR="007221F2" w:rsidRPr="002A08B1" w:rsidRDefault="002A08B1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s"/>
      <w:bookmarkStart w:id="3" w:name="step-1-create-a-mock-object"/>
      <w:bookmarkEnd w:id="1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Create a Mock Object</w:t>
      </w:r>
    </w:p>
    <w:p w14:paraId="7C158748" w14:textId="77777777" w:rsidR="007221F2" w:rsidRPr="002A08B1" w:rsidRDefault="002A08B1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A08B1">
        <w:rPr>
          <w:rFonts w:ascii="Times New Roman" w:hAnsi="Times New Roman" w:cs="Times New Roman"/>
          <w:sz w:val="32"/>
          <w:szCs w:val="32"/>
        </w:rPr>
        <w:t xml:space="preserve">I used </w:t>
      </w:r>
      <w:r w:rsidRPr="002A08B1">
        <w:rPr>
          <w:rFonts w:ascii="Times New Roman" w:hAnsi="Times New Roman" w:cs="Times New Roman"/>
          <w:sz w:val="32"/>
          <w:szCs w:val="32"/>
        </w:rPr>
        <w:t>Mockito</w:t>
      </w:r>
      <w:r w:rsidRPr="002A08B1">
        <w:rPr>
          <w:rFonts w:ascii="Times New Roman" w:hAnsi="Times New Roman" w:cs="Times New Roman"/>
          <w:sz w:val="32"/>
          <w:szCs w:val="32"/>
        </w:rPr>
        <w:t xml:space="preserve"> to create a</w:t>
      </w:r>
      <w:r w:rsidRPr="002A08B1">
        <w:rPr>
          <w:rFonts w:ascii="Times New Roman" w:hAnsi="Times New Roman" w:cs="Times New Roman"/>
          <w:sz w:val="32"/>
          <w:szCs w:val="32"/>
        </w:rPr>
        <w:t xml:space="preserve"> mock object for the </w:t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ExternalApi</w:t>
      </w:r>
      <w:r w:rsidRPr="002A08B1">
        <w:rPr>
          <w:rFonts w:ascii="Times New Roman" w:hAnsi="Times New Roman" w:cs="Times New Roman"/>
          <w:sz w:val="32"/>
          <w:szCs w:val="32"/>
        </w:rPr>
        <w:t xml:space="preserve"> interface.</w:t>
      </w:r>
    </w:p>
    <w:p w14:paraId="60F3C2B3" w14:textId="48E3B987" w:rsidR="007221F2" w:rsidRPr="002A08B1" w:rsidRDefault="002A08B1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2-stub-methods"/>
      <w:bookmarkEnd w:id="3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Stub Methods</w:t>
      </w:r>
    </w:p>
    <w:p w14:paraId="02813C73" w14:textId="77777777" w:rsidR="007221F2" w:rsidRPr="002A08B1" w:rsidRDefault="002A08B1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A08B1">
        <w:rPr>
          <w:rFonts w:ascii="Times New Roman" w:hAnsi="Times New Roman" w:cs="Times New Roman"/>
          <w:sz w:val="32"/>
          <w:szCs w:val="32"/>
        </w:rPr>
        <w:t xml:space="preserve">I used </w:t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when</w:t>
      </w:r>
      <w:proofErr w:type="gramStart"/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(...).thenReturn</w:t>
      </w:r>
      <w:proofErr w:type="gramEnd"/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(...)</w:t>
      </w:r>
      <w:r w:rsidRPr="002A08B1">
        <w:rPr>
          <w:rFonts w:ascii="Times New Roman" w:hAnsi="Times New Roman" w:cs="Times New Roman"/>
          <w:sz w:val="32"/>
          <w:szCs w:val="32"/>
        </w:rPr>
        <w:t xml:space="preserve"> to define what the mock API should return when its method is called.</w:t>
      </w:r>
    </w:p>
    <w:p w14:paraId="32F8BF13" w14:textId="63515485" w:rsidR="007221F2" w:rsidRPr="002A08B1" w:rsidRDefault="002A08B1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step-3-write-the-test"/>
      <w:bookmarkEnd w:id="4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Write the Test</w:t>
      </w:r>
    </w:p>
    <w:p w14:paraId="0BC717B2" w14:textId="77777777" w:rsidR="007221F2" w:rsidRPr="002A08B1" w:rsidRDefault="002A08B1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A08B1">
        <w:rPr>
          <w:rFonts w:ascii="Times New Roman" w:hAnsi="Times New Roman" w:cs="Times New Roman"/>
          <w:sz w:val="32"/>
          <w:szCs w:val="32"/>
        </w:rPr>
        <w:t>I wrote a test case that uses the mock object instead of a rea</w:t>
      </w:r>
      <w:r w:rsidRPr="002A08B1">
        <w:rPr>
          <w:rFonts w:ascii="Times New Roman" w:hAnsi="Times New Roman" w:cs="Times New Roman"/>
          <w:sz w:val="32"/>
          <w:szCs w:val="32"/>
        </w:rPr>
        <w:t>l API and verifies the result.</w:t>
      </w:r>
    </w:p>
    <w:p w14:paraId="5F3C4E66" w14:textId="42246DE0" w:rsidR="007221F2" w:rsidRPr="002A08B1" w:rsidRDefault="007221F2">
      <w:pPr>
        <w:rPr>
          <w:rFonts w:ascii="Times New Roman" w:hAnsi="Times New Roman" w:cs="Times New Roman"/>
          <w:sz w:val="32"/>
          <w:szCs w:val="32"/>
        </w:rPr>
      </w:pPr>
      <w:bookmarkStart w:id="6" w:name="folder-structure"/>
      <w:bookmarkEnd w:id="2"/>
      <w:bookmarkEnd w:id="5"/>
    </w:p>
    <w:p w14:paraId="2798838A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pom.xml"/>
      <w:bookmarkEnd w:id="6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pom.xml</w:t>
      </w:r>
    </w:p>
    <w:p w14:paraId="20FAFF81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2A08B1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http://maven.apache.org/POM/4.0.0"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mlns:xsi=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si:schemaLocation=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maven.apache.org/POM/4.0.0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                    http://maven.apache.org/xsd/maven-4.0.0.xsd"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4.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0.0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com.example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MockitoDemo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1.0-SNAPSHOT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JUnit 5 --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org.junit.jupiter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junit-jupiter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5.10.0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test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Mockito --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org.mockito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mockito-core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5.7.0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test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cop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org.apache.m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aven.plugins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maven-surefire-plugin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    &lt;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3.1.2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5828BE72" w14:textId="284B5461" w:rsidR="007221F2" w:rsidRPr="002A08B1" w:rsidRDefault="002A08B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CF0DDDC" wp14:editId="7B3DB5FE">
            <wp:extent cx="5943600" cy="3343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EF94D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externalapi.java"/>
      <w:bookmarkEnd w:id="7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ExternalApi.java</w:t>
      </w:r>
    </w:p>
    <w:p w14:paraId="754EC94C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nterfac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ExternalApi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A8D7001" w14:textId="6E1D2745" w:rsidR="007221F2" w:rsidRPr="002A08B1" w:rsidRDefault="002A08B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F786D83" wp14:editId="0F299A83">
            <wp:extent cx="5943600" cy="3342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B8E5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" w:name="myservice.java"/>
      <w:bookmarkEnd w:id="8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MyService.java</w:t>
      </w:r>
    </w:p>
    <w:p w14:paraId="02D7FD91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MyService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ExternalApi 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yServic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2A08B1">
        <w:rPr>
          <w:rStyle w:val="NormalTok"/>
          <w:rFonts w:ascii="Times New Roman" w:hAnsi="Times New Roman" w:cs="Times New Roman"/>
          <w:sz w:val="32"/>
          <w:szCs w:val="32"/>
        </w:rPr>
        <w:t>ExternalApi 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pi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etchData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3274505" w14:textId="47AB3EA1" w:rsidR="007221F2" w:rsidRPr="002A08B1" w:rsidRDefault="002A08B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F8E9396" wp14:editId="7D0FE180">
            <wp:extent cx="5943600" cy="33140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FA425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0" w:name="myservicetest.java"/>
      <w:bookmarkEnd w:id="9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MyServiceTest.java</w:t>
      </w:r>
    </w:p>
    <w:p w14:paraId="1598C2F6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*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tatic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org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piter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ions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ssertEquals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nit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jupiter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Test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ockito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MyServiceTest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Test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estExternal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Arrange: Create mock &amp; stub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ExternalApi mockApi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Mockito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ock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External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when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mock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Data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thenReturn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Mock Data"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Act: Use the moc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k in service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MyService service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yServic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>mockApi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result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service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fetchData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Assert: Verify result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A08B1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ssertEquals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A08B1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Mock Data"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result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207C0E97" w14:textId="02D471A9" w:rsidR="007221F2" w:rsidRPr="002A08B1" w:rsidRDefault="002A08B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B19184B" wp14:editId="6006CB4A">
            <wp:extent cx="5943600" cy="3342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8BAC" w14:textId="77777777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1" w:name="how-to-run"/>
      <w:bookmarkEnd w:id="10"/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How to Run</w:t>
      </w:r>
    </w:p>
    <w:p w14:paraId="44233700" w14:textId="77777777" w:rsidR="007221F2" w:rsidRPr="002A08B1" w:rsidRDefault="002A08B1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A08B1">
        <w:rPr>
          <w:rFonts w:ascii="Times New Roman" w:hAnsi="Times New Roman" w:cs="Times New Roman"/>
          <w:sz w:val="32"/>
          <w:szCs w:val="32"/>
        </w:rPr>
        <w:t>In the VS Code terminal, inside the project folder, I ran:</w:t>
      </w:r>
    </w:p>
    <w:p w14:paraId="1601DBF6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2A08B1">
        <w:rPr>
          <w:rStyle w:val="NormalTok"/>
          <w:rFonts w:ascii="Times New Roman" w:hAnsi="Times New Roman" w:cs="Times New Roman"/>
          <w:sz w:val="32"/>
          <w:szCs w:val="32"/>
        </w:rPr>
        <w:t xml:space="preserve"> test</w:t>
      </w:r>
    </w:p>
    <w:p w14:paraId="2A96AC14" w14:textId="77777777" w:rsidR="002A08B1" w:rsidRPr="002A08B1" w:rsidRDefault="002A08B1">
      <w:pPr>
        <w:pStyle w:val="Heading2"/>
        <w:rPr>
          <w:rFonts w:ascii="Times New Roman" w:hAnsi="Times New Roman" w:cs="Times New Roman"/>
          <w:color w:val="auto"/>
        </w:rPr>
      </w:pPr>
      <w:bookmarkStart w:id="12" w:name="sample-output"/>
      <w:bookmarkEnd w:id="11"/>
    </w:p>
    <w:p w14:paraId="62F1B04B" w14:textId="40DE48AB" w:rsidR="007221F2" w:rsidRPr="002A08B1" w:rsidRDefault="002A08B1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r w:rsidRPr="002A08B1">
        <w:rPr>
          <w:rFonts w:ascii="Times New Roman" w:hAnsi="Times New Roman" w:cs="Times New Roman"/>
          <w:b/>
          <w:bCs/>
          <w:color w:val="auto"/>
          <w:sz w:val="36"/>
          <w:szCs w:val="36"/>
        </w:rPr>
        <w:t>Sample Output</w:t>
      </w:r>
    </w:p>
    <w:p w14:paraId="6D051F0F" w14:textId="77777777" w:rsidR="007221F2" w:rsidRPr="002A08B1" w:rsidRDefault="002A08B1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 xml:space="preserve"> T E S T S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-------------------------------------------------------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Running com.example.MyServiceTest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Tests run: 1,</w:t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 xml:space="preserve"> Failures: 0, Errors: 0, Skipped: 0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Results :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Tests run: 1, Failures: 0, Errors: 0, Skipped: 0</w:t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Fonts w:ascii="Times New Roman" w:hAnsi="Times New Roman" w:cs="Times New Roman"/>
          <w:sz w:val="32"/>
          <w:szCs w:val="32"/>
        </w:rPr>
        <w:br/>
      </w:r>
      <w:r w:rsidRPr="002A08B1">
        <w:rPr>
          <w:rStyle w:val="VerbatimChar"/>
          <w:rFonts w:ascii="Times New Roman" w:hAnsi="Times New Roman" w:cs="Times New Roman"/>
          <w:sz w:val="32"/>
          <w:szCs w:val="32"/>
        </w:rPr>
        <w:t>[INFO] BUILD SUCCESS</w:t>
      </w:r>
    </w:p>
    <w:p w14:paraId="635B8FBB" w14:textId="7FB1BFD4" w:rsidR="007221F2" w:rsidRDefault="007221F2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3" w:name="conclusion"/>
      <w:bookmarkEnd w:id="12"/>
    </w:p>
    <w:p w14:paraId="61192212" w14:textId="46B7EFD1" w:rsidR="002A08B1" w:rsidRDefault="002A08B1" w:rsidP="002A08B1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97810AD" wp14:editId="7D7539E6">
            <wp:extent cx="5943600" cy="3342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3"/>
    <w:p w14:paraId="6C836DAD" w14:textId="7213230B" w:rsidR="002A08B1" w:rsidRPr="002A08B1" w:rsidRDefault="002A08B1" w:rsidP="002A08B1">
      <w:pPr>
        <w:ind w:firstLine="720"/>
      </w:pPr>
    </w:p>
    <w:sectPr w:rsidR="002A08B1" w:rsidRPr="002A08B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28C2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21F2"/>
    <w:rsid w:val="002A08B1"/>
    <w:rsid w:val="0072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F6B92"/>
  <w15:docId w15:val="{3395A6E5-3CF1-4376-B340-8526411EE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3:36:00Z</dcterms:created>
  <dcterms:modified xsi:type="dcterms:W3CDTF">2025-06-29T13:43:00Z</dcterms:modified>
</cp:coreProperties>
</file>